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74fa3484eeb902ab25a96253affee5bd87391c4"/>
      <w:r>
        <w:t xml:space="preserve">1	Introduction - Short blub on purpose, how to use manual, etc.</w:t>
      </w:r>
      <w:bookmarkEnd w:id="20"/>
    </w:p>
    <w:p>
      <w:pPr>
        <w:pStyle w:val="Heading1"/>
      </w:pPr>
      <w:bookmarkStart w:id="21" w:name="learner"/>
      <w:r>
        <w:t xml:space="preserve">2	Learner</w:t>
      </w:r>
      <w:bookmarkEnd w:id="21"/>
    </w:p>
    <w:p>
      <w:pPr>
        <w:pStyle w:val="Heading2"/>
      </w:pPr>
      <w:bookmarkStart w:id="22" w:name="mtl-red-vs.-blue-map"/>
      <w:r>
        <w:t xml:space="preserve">2.1	MTL Red vs. Blue map</w:t>
      </w:r>
      <w:bookmarkEnd w:id="22"/>
    </w:p>
    <w:p>
      <w:pPr>
        <w:pStyle w:val="Heading2"/>
      </w:pPr>
      <w:bookmarkStart w:id="23" w:name="mtl-blue"/>
      <w:r>
        <w:t xml:space="preserve">2.2	</w:t>
      </w:r>
      <w:r>
        <w:rPr>
          <w:i/>
        </w:rPr>
        <w:t xml:space="preserve">MTL Blue</w:t>
      </w:r>
      <w:bookmarkEnd w:id="23"/>
    </w:p>
    <w:p>
      <w:pPr>
        <w:pStyle w:val="Heading3"/>
      </w:pPr>
      <w:bookmarkStart w:id="24" w:name="partner"/>
      <w:r>
        <w:t xml:space="preserve">2.2.1	Partner</w:t>
      </w:r>
      <w:bookmarkEnd w:id="24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own vision for what you would like your team to get from Modeling to Learn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with your team about what your shared vision is for becoming a</w:t>
            </w:r>
            <w:r>
              <w:t xml:space="preserve"> </w:t>
            </w:r>
            <w:r>
              <w:t xml:space="preserve">“</w:t>
            </w:r>
            <w:r>
              <w:t xml:space="preserve">dream team.</w:t>
            </w:r>
            <w:r>
              <w:t xml:space="preserve">”</w:t>
            </w:r>
            <w:r>
              <w:t xml:space="preserve"> </w:t>
            </w:r>
            <w:r>
              <w:t xml:space="preserve"> </w:t>
            </w:r>
            <w:r>
              <w:t xml:space="preserve">3. Identify a shared team vision for learning from Modeling to Learn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ession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ession 0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ession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ession 0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ession 03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ession 0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high priority needs reported across the team.</w:t>
            </w:r>
            <w:r>
              <w:t xml:space="preserve"> </w:t>
            </w:r>
            <w:r>
              <w:t xml:space="preserve"> </w:t>
            </w:r>
            <w:r>
              <w:t xml:space="preserve">2. Test out how these needs are experienced across the team through team dialogue.</w:t>
            </w:r>
            <w:r>
              <w:t xml:space="preserve"> </w:t>
            </w:r>
            <w:r>
              <w:t xml:space="preserve"> </w:t>
            </w:r>
            <w:r>
              <w:t xml:space="preserve">3. Consider the team vision and apply team decision-making to select a high-priority module of</w:t>
            </w:r>
            <w:r>
              <w:t xml:space="preserve"> </w:t>
            </w:r>
            <w:r>
              <w:rPr>
                <w:i/>
              </w:rPr>
              <w:t xml:space="preserve">MTL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ession 04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ssion 0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/>
        </w:tc>
      </w:tr>
    </w:tbl>
    <w:p>
      <w:pPr>
        <w:pStyle w:val="Heading3"/>
      </w:pPr>
      <w:bookmarkStart w:id="35" w:name="build"/>
      <w:r>
        <w:t xml:space="preserve">2.2.2	Build</w:t>
      </w:r>
      <w:bookmarkEnd w:id="35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team data in the Experiments section.</w:t>
            </w:r>
            <w:r>
              <w:t xml:space="preserve"> </w:t>
            </w:r>
            <w:r>
              <w:t xml:space="preserve"> </w:t>
            </w:r>
            <w:r>
              <w:t xml:space="preserve">2. Test out the simulation user-interface for more information about team data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consider the decisions the team makes that affect these variables.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ssion 05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5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of your team’s highest priority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causes of team challenges using the model diagram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develop a question for team learning using simulation.</w:t>
            </w:r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Session 06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6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base case of no new decisions in your team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what is likely to cause oscillation in team trends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velop a hypothesis about your team’s clinical priority.</w:t>
            </w:r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Session 07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7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,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Session 08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8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3"/>
      </w:pPr>
      <w:bookmarkStart w:id="61" w:name="apply"/>
      <w:r>
        <w:t xml:space="preserve">2.2.3	Apply</w:t>
      </w:r>
      <w:bookmarkEnd w:id="61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Session 09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9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 experimented with and how they are intertwined with other decisions and clinic outcomes over tim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the causal system story by describing what’s happening when it produces a system behavior over time.</w:t>
            </w:r>
            <w:r>
              <w:t xml:space="preserve"> </w:t>
            </w:r>
            <w:r>
              <w:t xml:space="preserve"> </w:t>
            </w:r>
            <w:r>
              <w:t xml:space="preserve">3. Apply your thinking to anticipate the short and long term trends in your team’s care quality under different decision scenarios.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Session 10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10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hyperlink r:id="rId70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prioritized as decisions to implement in your clinic.</w:t>
            </w:r>
            <w:r>
              <w:t xml:space="preserve"> </w:t>
            </w:r>
            <w:r>
              <w:t xml:space="preserve"> </w:t>
            </w:r>
            <w:r>
              <w:t xml:space="preserve">2. Test your team’s plan against your individual and shared team vision.</w:t>
            </w:r>
            <w:r>
              <w:t xml:space="preserve"> </w:t>
            </w:r>
            <w:r>
              <w:t xml:space="preserve"> </w:t>
            </w:r>
            <w:r>
              <w:t xml:space="preserve">3. Apply your team’s plan in clinical decisions using C.F.B.T. systems thinking.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Session 1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Session 1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learned throughout the MTL 12-session program.</w:t>
            </w:r>
            <w:r>
              <w:t xml:space="preserve"> </w:t>
            </w:r>
            <w:r>
              <w:t xml:space="preserve"> </w:t>
            </w:r>
            <w:r>
              <w:t xml:space="preserve">2. Test out with each other how your new practice decisions based on systems thinking align with your team’s shared vision.</w:t>
            </w:r>
            <w:r>
              <w:t xml:space="preserve"> </w:t>
            </w:r>
            <w:r>
              <w:t xml:space="preserve"> </w:t>
            </w:r>
            <w:r>
              <w:t xml:space="preserve">3. Apply the new decisions that your team has prioritized.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Session 1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ession 1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2"/>
      </w:pPr>
      <w:bookmarkStart w:id="78" w:name="mtl-red"/>
      <w:r>
        <w:t xml:space="preserve">2.3	</w:t>
      </w:r>
      <w:r>
        <w:rPr>
          <w:i/>
        </w:rPr>
        <w:t xml:space="preserve">MTL Red</w:t>
      </w:r>
      <w:bookmarkEnd w:id="78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Part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mtl.how/data Cheatsheet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Part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</w:tbl>
    <w:p>
      <w:pPr>
        <w:pStyle w:val="Heading1"/>
      </w:pPr>
      <w:bookmarkStart w:id="82" w:name="facilitator"/>
      <w:r>
        <w:t xml:space="preserve">3	Facilitator</w:t>
      </w:r>
      <w:bookmarkEnd w:id="82"/>
    </w:p>
    <w:p>
      <w:pPr>
        <w:pStyle w:val="Heading2"/>
      </w:pPr>
      <w:bookmarkStart w:id="83" w:name="mtl-blue-1"/>
      <w:r>
        <w:t xml:space="preserve">3.1	</w:t>
      </w:r>
      <w:r>
        <w:rPr>
          <w:i/>
        </w:rPr>
        <w:t xml:space="preserve">MTL Blue</w:t>
      </w:r>
      <w:bookmarkEnd w:id="83"/>
    </w:p>
    <w:p>
      <w:pPr>
        <w:pStyle w:val="Heading3"/>
      </w:pPr>
      <w:bookmarkStart w:id="84" w:name="partner-1"/>
      <w:r>
        <w:t xml:space="preserve">3.1.1	Partner</w:t>
      </w:r>
      <w:bookmarkEnd w:id="84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Session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Session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Session 03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Session 04 Facilitator Guide</w:t>
              </w:r>
            </w:hyperlink>
          </w:p>
        </w:tc>
        <w:tc>
          <w:p/>
        </w:tc>
        <w:tc>
          <w:p/>
        </w:tc>
      </w:tr>
    </w:tbl>
    <w:p>
      <w:pPr>
        <w:pStyle w:val="Heading3"/>
      </w:pPr>
      <w:bookmarkStart w:id="90" w:name="build-1"/>
      <w:r>
        <w:t xml:space="preserve">3.1.2	Build</w:t>
      </w:r>
      <w:bookmarkEnd w:id="9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Session 05 Facilitator Guide</w:t>
              </w:r>
            </w:hyperlink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Session 06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Session 06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Session 07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Session 07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Session 08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Session 08 Say Checklist</w:t>
              </w:r>
            </w:hyperlink>
          </w:p>
        </w:tc>
        <w:tc>
          <w:p/>
        </w:tc>
      </w:tr>
    </w:tbl>
    <w:p>
      <w:pPr>
        <w:pStyle w:val="Heading3"/>
      </w:pPr>
      <w:bookmarkStart w:id="98" w:name="apply-1"/>
      <w:r>
        <w:t xml:space="preserve">3.1.3	Apply</w:t>
      </w:r>
      <w:bookmarkEnd w:id="98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Session 09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Session 09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ession 10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ession 10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ession 11 FacilitatorGuide</w:t>
              </w:r>
            </w:hyperlink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Session 11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Session 12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Session 12 Say Checklist</w:t>
              </w:r>
            </w:hyperlink>
          </w:p>
        </w:tc>
        <w:tc>
          <w:p/>
        </w:tc>
      </w:tr>
    </w:tbl>
    <w:p>
      <w:pPr>
        <w:pStyle w:val="Heading2"/>
      </w:pPr>
      <w:bookmarkStart w:id="107" w:name="mtl-red-1"/>
      <w:r>
        <w:t xml:space="preserve">3.2	</w:t>
      </w:r>
      <w:r>
        <w:rPr>
          <w:i/>
        </w:rPr>
        <w:t xml:space="preserve">MTL Red</w:t>
      </w:r>
      <w:bookmarkEnd w:id="107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Part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mtl.how/data Facilitator One Pag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Part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</w:tbl>
    <w:p>
      <w:pPr>
        <w:pStyle w:val="Heading1"/>
      </w:pPr>
      <w:bookmarkStart w:id="110" w:name="admin"/>
      <w:r>
        <w:t xml:space="preserve">4	Admin</w:t>
      </w:r>
      <w:bookmarkEnd w:id="110"/>
    </w:p>
    <w:p>
      <w:pPr>
        <w:pStyle w:val="Heading2"/>
      </w:pPr>
      <w:bookmarkStart w:id="111" w:name="mtl-blue-at-a-glance-guide-with"/>
      <w:r>
        <w:t xml:space="preserve">4.1	MTL Blue at-a-glance guide with</w:t>
      </w:r>
      <w:bookmarkEnd w:id="111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p>
      <w:pPr>
        <w:pStyle w:val="Heading2"/>
      </w:pPr>
      <w:bookmarkStart w:id="112" w:name="mtl-red-at-a-glance-guide"/>
      <w:r>
        <w:t xml:space="preserve">4.2	MTL Red at-a-glance guide</w:t>
      </w:r>
      <w:bookmarkEnd w:id="112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5" Target="https://github.com/lzim/mtl/blob/master/blue/session01/s01_facilitator/mtl_session01_say.md" TargetMode="External" /><Relationship Type="http://schemas.openxmlformats.org/officeDocument/2006/relationships/hyperlink" Id="rId27" Target="https://github.com/lzim/mtl/blob/master/blue/session01/s01_learner/mtl.how_teams_cheatsheet.pdf" TargetMode="External" /><Relationship Type="http://schemas.openxmlformats.org/officeDocument/2006/relationships/hyperlink" Id="rId25" Target="https://github.com/lzim/mtl/blob/master/blue/session01/s01_learner/mtl_session01_see.md" TargetMode="External" /><Relationship Type="http://schemas.openxmlformats.org/officeDocument/2006/relationships/hyperlink" Id="rId87" Target="https://github.com/lzim/mtl/blob/master/blue/session02/s02_facilitator/mtl_how_data_facilitator_one_pager.pdf" TargetMode="External" /><Relationship Type="http://schemas.openxmlformats.org/officeDocument/2006/relationships/hyperlink" Id="rId86" Target="https://github.com/lzim/mtl/blob/master/blue/session02/s02_facilitator/mtl_session02_say.md" TargetMode="External" /><Relationship Type="http://schemas.openxmlformats.org/officeDocument/2006/relationships/hyperlink" Id="rId28" Target="https://github.com/lzim/mtl/blob/master/blue/session02/s02_learner/mtl_session02_see.md" TargetMode="External" /><Relationship Type="http://schemas.openxmlformats.org/officeDocument/2006/relationships/hyperlink" Id="rId88" Target="https://github.com/lzim/mtl/blob/master/blue/session03/s03_facilitator/mtl_session03_say.md" TargetMode="External" /><Relationship Type="http://schemas.openxmlformats.org/officeDocument/2006/relationships/hyperlink" Id="rId31" Target="https://github.com/lzim/mtl/blob/master/blue/session03/s03_learner/mtl_session03_see.md" TargetMode="External" /><Relationship Type="http://schemas.openxmlformats.org/officeDocument/2006/relationships/hyperlink" Id="rId89" Target="https://github.com/lzim/mtl/blob/master/blue/session04/s04_facilitator/mtl_session04_say.md" TargetMode="External" /><Relationship Type="http://schemas.openxmlformats.org/officeDocument/2006/relationships/hyperlink" Id="rId33" Target="https://github.com/lzim/mtl/blob/master/blue/session04/s04_learner/mtl_session04_see.md" TargetMode="External" /><Relationship Type="http://schemas.openxmlformats.org/officeDocument/2006/relationships/hyperlink" Id="rId91" Target="https://github.com/lzim/mtl/blob/master/blue/session05/s05_facilitator/mtl_session05_say.md" TargetMode="External" /><Relationship Type="http://schemas.openxmlformats.org/officeDocument/2006/relationships/hyperlink" Id="rId42" Target="https://github.com/lzim/mtl/blob/master/blue/session05/s05_learner/mtl_how_sim_cheatsheet.pdf" TargetMode="External" /><Relationship Type="http://schemas.openxmlformats.org/officeDocument/2006/relationships/hyperlink" Id="rId36" Target="https://github.com/lzim/mtl/blob/master/blue/session05/s05_learner/mtl_session05_see.md" TargetMode="External" /><Relationship Type="http://schemas.openxmlformats.org/officeDocument/2006/relationships/hyperlink" Id="rId92" Target="https://github.com/lzim/mtl/blob/master/blue/session06/s06_facilitator/mtl_session06_say.md" TargetMode="External" /><Relationship Type="http://schemas.openxmlformats.org/officeDocument/2006/relationships/hyperlink" Id="rId93" Target="https://github.com/lzim/mtl/blob/master/blue/session06/s06_facilitator/mtl_session06_say_checklist.md" TargetMode="External" /><Relationship Type="http://schemas.openxmlformats.org/officeDocument/2006/relationships/hyperlink" Id="rId43" Target="https://github.com/lzim/mtl/blob/master/blue/session06/s06_learner/mtl_session06_see.md" TargetMode="External" /><Relationship Type="http://schemas.openxmlformats.org/officeDocument/2006/relationships/hyperlink" Id="rId94" Target="https://github.com/lzim/mtl/blob/master/blue/session07/s07_facilitator/mtl_session07_say.md" TargetMode="External" /><Relationship Type="http://schemas.openxmlformats.org/officeDocument/2006/relationships/hyperlink" Id="rId95" Target="https://github.com/lzim/mtl/blob/master/blue/session07/s07_facilitator/mtl_session07_say_checklist.md" TargetMode="External" /><Relationship Type="http://schemas.openxmlformats.org/officeDocument/2006/relationships/hyperlink" Id="rId49" Target="https://github.com/lzim/mtl/blob/master/blue/session07/s07_learner/mtl_session07_see.md" TargetMode="External" /><Relationship Type="http://schemas.openxmlformats.org/officeDocument/2006/relationships/hyperlink" Id="rId96" Target="https://github.com/lzim/mtl/blob/master/blue/session08/s08_facilitator/mtl_session08_say.md" TargetMode="External" /><Relationship Type="http://schemas.openxmlformats.org/officeDocument/2006/relationships/hyperlink" Id="rId97" Target="https://github.com/lzim/mtl/blob/master/blue/session08/s08_facilitator/mtl_session08_say_checklist.md" TargetMode="External" /><Relationship Type="http://schemas.openxmlformats.org/officeDocument/2006/relationships/hyperlink" Id="rId55" Target="https://github.com/lzim/mtl/blob/master/blue/session08/s08_learner/mtl_session08_see.md" TargetMode="External" /><Relationship Type="http://schemas.openxmlformats.org/officeDocument/2006/relationships/hyperlink" Id="rId99" Target="https://github.com/lzim/mtl/blob/master/blue/session09/s09_facilitator/mtl_session09_say.md" TargetMode="External" /><Relationship Type="http://schemas.openxmlformats.org/officeDocument/2006/relationships/hyperlink" Id="rId100" Target="https://github.com/lzim/mtl/blob/master/blue/session09/s09_facilitator/mtl_session09_say_checklist.md" TargetMode="External" /><Relationship Type="http://schemas.openxmlformats.org/officeDocument/2006/relationships/hyperlink" Id="rId62" Target="https://github.com/lzim/mtl/blob/master/blue/session09/s09_learner/mtl_session09_see.md" TargetMode="External" /><Relationship Type="http://schemas.openxmlformats.org/officeDocument/2006/relationships/hyperlink" Id="rId101" Target="https://github.com/lzim/mtl/blob/master/blue/session10/s10_facilitator/mtl_session10_say.md" TargetMode="External" /><Relationship Type="http://schemas.openxmlformats.org/officeDocument/2006/relationships/hyperlink" Id="rId102" Target="https://github.com/lzim/mtl/blob/master/blue/session10/s10_facilitator/mtl_session10_say_checklist.md" TargetMode="External" /><Relationship Type="http://schemas.openxmlformats.org/officeDocument/2006/relationships/hyperlink" Id="rId68" Target="https://github.com/lzim/mtl/blob/master/blue/session10/s10_learner/mtl_session10_see.md" TargetMode="External" /><Relationship Type="http://schemas.openxmlformats.org/officeDocument/2006/relationships/hyperlink" Id="rId103" Target="https://github.com/lzim/mtl/blob/master/blue/session11/s11_facilitator/mtl_session11_say.md" TargetMode="External" /><Relationship Type="http://schemas.openxmlformats.org/officeDocument/2006/relationships/hyperlink" Id="rId104" Target="https://github.com/lzim/mtl/blob/master/blue/session11/s11_facilitator/mtl_session11_say_checklist.md" TargetMode="External" /><Relationship Type="http://schemas.openxmlformats.org/officeDocument/2006/relationships/hyperlink" Id="rId74" Target="https://github.com/lzim/mtl/blob/master/blue/session11/s11_learner/mtl_session11_see.md" TargetMode="External" /><Relationship Type="http://schemas.openxmlformats.org/officeDocument/2006/relationships/hyperlink" Id="rId105" Target="https://github.com/lzim/mtl/blob/master/blue/session12/s12_facilitator/mtl_session12_say.md" TargetMode="External" /><Relationship Type="http://schemas.openxmlformats.org/officeDocument/2006/relationships/hyperlink" Id="rId106" Target="https://github.com/lzim/mtl/blob/master/blue/session12/s12_facilitator/mtl_session12_say_checklist.md" TargetMode="External" /><Relationship Type="http://schemas.openxmlformats.org/officeDocument/2006/relationships/hyperlink" Id="rId76" Target="https://github.com/lzim/mtl/blob/master/blue/session12/s12_learner/mtl_session12_see.md" TargetMode="External" /><Relationship Type="http://schemas.openxmlformats.org/officeDocument/2006/relationships/hyperlink" Id="rId108" Target="https://github.com/lzim/mtl/blob/master/red/part1/part1_facilitator/mtl_red_part_1_say.md" TargetMode="External" /><Relationship Type="http://schemas.openxmlformats.org/officeDocument/2006/relationships/hyperlink" Id="rId80" Target="https://github.com/lzim/mtl/blob/master/red/part1/part1_learner/mtl_how_data_cheatsheet.pdf" TargetMode="External" /><Relationship Type="http://schemas.openxmlformats.org/officeDocument/2006/relationships/hyperlink" Id="rId79" Target="https://github.com/lzim/mtl/blob/master/red/part1/part1_learner/mtl_red_part_1_see.md" TargetMode="External" /><Relationship Type="http://schemas.openxmlformats.org/officeDocument/2006/relationships/hyperlink" Id="rId109" Target="https://github.com/lzim/mtl/blob/master/red/part2/part2_facilitator/mtl_red_part_2_say.md" TargetMode="External" /><Relationship Type="http://schemas.openxmlformats.org/officeDocument/2006/relationships/hyperlink" Id="rId81" Target="https://github.com/lzim/mtl/blob/master/red/part2/part2_learner/mtl_red_part_2_see.md" TargetMode="External" /><Relationship Type="http://schemas.openxmlformats.org/officeDocument/2006/relationships/hyperlink" Id="rId30" Target="https://github.com/lzim/mtl/tree/master/blue/session02/s02_learner/mtl_how_data_cheatsheet.pdf" TargetMode="External" /><Relationship Type="http://schemas.openxmlformats.org/officeDocument/2006/relationships/hyperlink" Id="rId26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2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7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4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5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1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3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29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0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7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4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38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5" Target="https://github.com/lzim/mtl/blob/master/blue/session01/s01_facilitator/mtl_session01_say.md" TargetMode="External" /><Relationship Type="http://schemas.openxmlformats.org/officeDocument/2006/relationships/hyperlink" Id="rId27" Target="https://github.com/lzim/mtl/blob/master/blue/session01/s01_learner/mtl.how_teams_cheatsheet.pdf" TargetMode="External" /><Relationship Type="http://schemas.openxmlformats.org/officeDocument/2006/relationships/hyperlink" Id="rId25" Target="https://github.com/lzim/mtl/blob/master/blue/session01/s01_learner/mtl_session01_see.md" TargetMode="External" /><Relationship Type="http://schemas.openxmlformats.org/officeDocument/2006/relationships/hyperlink" Id="rId87" Target="https://github.com/lzim/mtl/blob/master/blue/session02/s02_facilitator/mtl_how_data_facilitator_one_pager.pdf" TargetMode="External" /><Relationship Type="http://schemas.openxmlformats.org/officeDocument/2006/relationships/hyperlink" Id="rId86" Target="https://github.com/lzim/mtl/blob/master/blue/session02/s02_facilitator/mtl_session02_say.md" TargetMode="External" /><Relationship Type="http://schemas.openxmlformats.org/officeDocument/2006/relationships/hyperlink" Id="rId28" Target="https://github.com/lzim/mtl/blob/master/blue/session02/s02_learner/mtl_session02_see.md" TargetMode="External" /><Relationship Type="http://schemas.openxmlformats.org/officeDocument/2006/relationships/hyperlink" Id="rId88" Target="https://github.com/lzim/mtl/blob/master/blue/session03/s03_facilitator/mtl_session03_say.md" TargetMode="External" /><Relationship Type="http://schemas.openxmlformats.org/officeDocument/2006/relationships/hyperlink" Id="rId31" Target="https://github.com/lzim/mtl/blob/master/blue/session03/s03_learner/mtl_session03_see.md" TargetMode="External" /><Relationship Type="http://schemas.openxmlformats.org/officeDocument/2006/relationships/hyperlink" Id="rId89" Target="https://github.com/lzim/mtl/blob/master/blue/session04/s04_facilitator/mtl_session04_say.md" TargetMode="External" /><Relationship Type="http://schemas.openxmlformats.org/officeDocument/2006/relationships/hyperlink" Id="rId33" Target="https://github.com/lzim/mtl/blob/master/blue/session04/s04_learner/mtl_session04_see.md" TargetMode="External" /><Relationship Type="http://schemas.openxmlformats.org/officeDocument/2006/relationships/hyperlink" Id="rId91" Target="https://github.com/lzim/mtl/blob/master/blue/session05/s05_facilitator/mtl_session05_say.md" TargetMode="External" /><Relationship Type="http://schemas.openxmlformats.org/officeDocument/2006/relationships/hyperlink" Id="rId42" Target="https://github.com/lzim/mtl/blob/master/blue/session05/s05_learner/mtl_how_sim_cheatsheet.pdf" TargetMode="External" /><Relationship Type="http://schemas.openxmlformats.org/officeDocument/2006/relationships/hyperlink" Id="rId36" Target="https://github.com/lzim/mtl/blob/master/blue/session05/s05_learner/mtl_session05_see.md" TargetMode="External" /><Relationship Type="http://schemas.openxmlformats.org/officeDocument/2006/relationships/hyperlink" Id="rId92" Target="https://github.com/lzim/mtl/blob/master/blue/session06/s06_facilitator/mtl_session06_say.md" TargetMode="External" /><Relationship Type="http://schemas.openxmlformats.org/officeDocument/2006/relationships/hyperlink" Id="rId93" Target="https://github.com/lzim/mtl/blob/master/blue/session06/s06_facilitator/mtl_session06_say_checklist.md" TargetMode="External" /><Relationship Type="http://schemas.openxmlformats.org/officeDocument/2006/relationships/hyperlink" Id="rId43" Target="https://github.com/lzim/mtl/blob/master/blue/session06/s06_learner/mtl_session06_see.md" TargetMode="External" /><Relationship Type="http://schemas.openxmlformats.org/officeDocument/2006/relationships/hyperlink" Id="rId94" Target="https://github.com/lzim/mtl/blob/master/blue/session07/s07_facilitator/mtl_session07_say.md" TargetMode="External" /><Relationship Type="http://schemas.openxmlformats.org/officeDocument/2006/relationships/hyperlink" Id="rId95" Target="https://github.com/lzim/mtl/blob/master/blue/session07/s07_facilitator/mtl_session07_say_checklist.md" TargetMode="External" /><Relationship Type="http://schemas.openxmlformats.org/officeDocument/2006/relationships/hyperlink" Id="rId49" Target="https://github.com/lzim/mtl/blob/master/blue/session07/s07_learner/mtl_session07_see.md" TargetMode="External" /><Relationship Type="http://schemas.openxmlformats.org/officeDocument/2006/relationships/hyperlink" Id="rId96" Target="https://github.com/lzim/mtl/blob/master/blue/session08/s08_facilitator/mtl_session08_say.md" TargetMode="External" /><Relationship Type="http://schemas.openxmlformats.org/officeDocument/2006/relationships/hyperlink" Id="rId97" Target="https://github.com/lzim/mtl/blob/master/blue/session08/s08_facilitator/mtl_session08_say_checklist.md" TargetMode="External" /><Relationship Type="http://schemas.openxmlformats.org/officeDocument/2006/relationships/hyperlink" Id="rId55" Target="https://github.com/lzim/mtl/blob/master/blue/session08/s08_learner/mtl_session08_see.md" TargetMode="External" /><Relationship Type="http://schemas.openxmlformats.org/officeDocument/2006/relationships/hyperlink" Id="rId99" Target="https://github.com/lzim/mtl/blob/master/blue/session09/s09_facilitator/mtl_session09_say.md" TargetMode="External" /><Relationship Type="http://schemas.openxmlformats.org/officeDocument/2006/relationships/hyperlink" Id="rId100" Target="https://github.com/lzim/mtl/blob/master/blue/session09/s09_facilitator/mtl_session09_say_checklist.md" TargetMode="External" /><Relationship Type="http://schemas.openxmlformats.org/officeDocument/2006/relationships/hyperlink" Id="rId62" Target="https://github.com/lzim/mtl/blob/master/blue/session09/s09_learner/mtl_session09_see.md" TargetMode="External" /><Relationship Type="http://schemas.openxmlformats.org/officeDocument/2006/relationships/hyperlink" Id="rId101" Target="https://github.com/lzim/mtl/blob/master/blue/session10/s10_facilitator/mtl_session10_say.md" TargetMode="External" /><Relationship Type="http://schemas.openxmlformats.org/officeDocument/2006/relationships/hyperlink" Id="rId102" Target="https://github.com/lzim/mtl/blob/master/blue/session10/s10_facilitator/mtl_session10_say_checklist.md" TargetMode="External" /><Relationship Type="http://schemas.openxmlformats.org/officeDocument/2006/relationships/hyperlink" Id="rId68" Target="https://github.com/lzim/mtl/blob/master/blue/session10/s10_learner/mtl_session10_see.md" TargetMode="External" /><Relationship Type="http://schemas.openxmlformats.org/officeDocument/2006/relationships/hyperlink" Id="rId103" Target="https://github.com/lzim/mtl/blob/master/blue/session11/s11_facilitator/mtl_session11_say.md" TargetMode="External" /><Relationship Type="http://schemas.openxmlformats.org/officeDocument/2006/relationships/hyperlink" Id="rId104" Target="https://github.com/lzim/mtl/blob/master/blue/session11/s11_facilitator/mtl_session11_say_checklist.md" TargetMode="External" /><Relationship Type="http://schemas.openxmlformats.org/officeDocument/2006/relationships/hyperlink" Id="rId74" Target="https://github.com/lzim/mtl/blob/master/blue/session11/s11_learner/mtl_session11_see.md" TargetMode="External" /><Relationship Type="http://schemas.openxmlformats.org/officeDocument/2006/relationships/hyperlink" Id="rId105" Target="https://github.com/lzim/mtl/blob/master/blue/session12/s12_facilitator/mtl_session12_say.md" TargetMode="External" /><Relationship Type="http://schemas.openxmlformats.org/officeDocument/2006/relationships/hyperlink" Id="rId106" Target="https://github.com/lzim/mtl/blob/master/blue/session12/s12_facilitator/mtl_session12_say_checklist.md" TargetMode="External" /><Relationship Type="http://schemas.openxmlformats.org/officeDocument/2006/relationships/hyperlink" Id="rId76" Target="https://github.com/lzim/mtl/blob/master/blue/session12/s12_learner/mtl_session12_see.md" TargetMode="External" /><Relationship Type="http://schemas.openxmlformats.org/officeDocument/2006/relationships/hyperlink" Id="rId108" Target="https://github.com/lzim/mtl/blob/master/red/part1/part1_facilitator/mtl_red_part_1_say.md" TargetMode="External" /><Relationship Type="http://schemas.openxmlformats.org/officeDocument/2006/relationships/hyperlink" Id="rId80" Target="https://github.com/lzim/mtl/blob/master/red/part1/part1_learner/mtl_how_data_cheatsheet.pdf" TargetMode="External" /><Relationship Type="http://schemas.openxmlformats.org/officeDocument/2006/relationships/hyperlink" Id="rId79" Target="https://github.com/lzim/mtl/blob/master/red/part1/part1_learner/mtl_red_part_1_see.md" TargetMode="External" /><Relationship Type="http://schemas.openxmlformats.org/officeDocument/2006/relationships/hyperlink" Id="rId109" Target="https://github.com/lzim/mtl/blob/master/red/part2/part2_facilitator/mtl_red_part_2_say.md" TargetMode="External" /><Relationship Type="http://schemas.openxmlformats.org/officeDocument/2006/relationships/hyperlink" Id="rId81" Target="https://github.com/lzim/mtl/blob/master/red/part2/part2_learner/mtl_red_part_2_see.md" TargetMode="External" /><Relationship Type="http://schemas.openxmlformats.org/officeDocument/2006/relationships/hyperlink" Id="rId30" Target="https://github.com/lzim/mtl/tree/master/blue/session02/s02_learner/mtl_how_data_cheatsheet.pdf" TargetMode="External" /><Relationship Type="http://schemas.openxmlformats.org/officeDocument/2006/relationships/hyperlink" Id="rId26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2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7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4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5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1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3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29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0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7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4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38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2T09:40:42Z</dcterms:created>
  <dcterms:modified xsi:type="dcterms:W3CDTF">2021-03-02T09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</Properties>
</file>